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078A1" w14:textId="77777777" w:rsidR="00BF6342" w:rsidRDefault="00AC3042" w:rsidP="00BF6342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values-from-file"/>
      <w:r>
        <w:pict w14:anchorId="5FE01D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0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0;&#13;&#13;&#13;&#13;&#13;&#13;&#13;&#13;&#13;&#13;&#10;Description automatically generated"/>
            <w10:wrap type="square"/>
          </v:shape>
        </w:pict>
      </w:r>
      <w:r w:rsidR="00BF6342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4A307362" w14:textId="77777777" w:rsidR="00BF6342" w:rsidRDefault="00BF6342" w:rsidP="00BF6342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3FC74799" w14:textId="77777777" w:rsidR="00BF6342" w:rsidRDefault="00BF6342" w:rsidP="00BF6342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5B129FFB" w14:textId="77777777" w:rsidR="00BF6342" w:rsidRDefault="00BF6342" w:rsidP="00BF6342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2</w:t>
      </w:r>
    </w:p>
    <w:p w14:paraId="35873D89" w14:textId="4275BACD" w:rsidR="00BF6342" w:rsidRPr="00BF6342" w:rsidRDefault="00BF6342" w:rsidP="00BF6342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4: Female Student Heights –             Empirical Rule</w:t>
      </w:r>
    </w:p>
    <w:p w14:paraId="60C5ACC6" w14:textId="562DC910" w:rsidR="00253BF7" w:rsidRDefault="00000000">
      <w:pPr>
        <w:pStyle w:val="Heading2"/>
      </w:pPr>
      <w:r>
        <w:t>Reading in values from file:</w:t>
      </w:r>
    </w:p>
    <w:p w14:paraId="1A821C12" w14:textId="77777777" w:rsidR="00253BF7" w:rsidRDefault="00000000">
      <w:pPr>
        <w:pStyle w:val="SourceCode"/>
      </w:pPr>
      <w:r>
        <w:rPr>
          <w:rStyle w:val="NormalTok"/>
        </w:rPr>
        <w:t xml:space="preserve">studentHeigh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2/height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studentHeights)</w:t>
      </w:r>
    </w:p>
    <w:p w14:paraId="0C7BA6D9" w14:textId="77777777" w:rsidR="00253BF7" w:rsidRDefault="00000000">
      <w:pPr>
        <w:pStyle w:val="Heading2"/>
      </w:pPr>
      <w:bookmarkStart w:id="1" w:name="X9aea3f510863af5772f580170ab3b0ca5bb3c2b"/>
      <w:bookmarkEnd w:id="0"/>
      <w:r>
        <w:t xml:space="preserve">The original dataset contains height measurements for men and women. You can use the </w:t>
      </w:r>
      <w:r>
        <w:rPr>
          <w:rStyle w:val="VerbatimChar"/>
        </w:rPr>
        <w:t>subset()</w:t>
      </w:r>
      <w:r>
        <w:t xml:space="preserve"> function to filter out height measurements for men and omit the measurement of 92 inches.</w:t>
      </w:r>
    </w:p>
    <w:p w14:paraId="7EBC912B" w14:textId="77777777" w:rsidR="00253BF7" w:rsidRDefault="00000000">
      <w:pPr>
        <w:pStyle w:val="SourceCode"/>
      </w:pPr>
      <w:r>
        <w:rPr>
          <w:rStyle w:val="NormalTok"/>
        </w:rPr>
        <w:t xml:space="preserve">heightsWom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HEIGHT,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Female'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HEIGHT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92</w:t>
      </w:r>
      <w:r>
        <w:rPr>
          <w:rStyle w:val="NormalTok"/>
        </w:rPr>
        <w:t>)</w:t>
      </w:r>
    </w:p>
    <w:p w14:paraId="231A239F" w14:textId="77777777" w:rsidR="00253BF7" w:rsidRDefault="00000000">
      <w:pPr>
        <w:pStyle w:val="Heading2"/>
      </w:pPr>
      <w:bookmarkStart w:id="2" w:name="sample-size"/>
      <w:bookmarkEnd w:id="1"/>
      <w:r>
        <w:t>Sample Size</w:t>
      </w:r>
    </w:p>
    <w:p w14:paraId="3CD54E1F" w14:textId="77777777" w:rsidR="00253BF7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heightsWomen)</w:t>
      </w:r>
    </w:p>
    <w:p w14:paraId="5E22E06A" w14:textId="77777777" w:rsidR="00253BF7" w:rsidRDefault="00000000">
      <w:pPr>
        <w:pStyle w:val="SourceCode"/>
      </w:pPr>
      <w:r>
        <w:rPr>
          <w:rStyle w:val="VerbatimChar"/>
        </w:rPr>
        <w:t>## [1] 261</w:t>
      </w:r>
    </w:p>
    <w:p w14:paraId="7B082496" w14:textId="77777777" w:rsidR="00253BF7" w:rsidRDefault="00000000">
      <w:pPr>
        <w:pStyle w:val="Heading2"/>
      </w:pPr>
      <w:bookmarkStart w:id="3" w:name="mean"/>
      <w:bookmarkEnd w:id="2"/>
      <w:r>
        <w:t>Mean</w:t>
      </w:r>
    </w:p>
    <w:p w14:paraId="027085C8" w14:textId="77777777" w:rsidR="00253BF7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heightsWomen)</w:t>
      </w:r>
    </w:p>
    <w:p w14:paraId="31C903BA" w14:textId="77777777" w:rsidR="00253BF7" w:rsidRDefault="00000000">
      <w:pPr>
        <w:pStyle w:val="SourceCode"/>
      </w:pPr>
      <w:r>
        <w:rPr>
          <w:rStyle w:val="VerbatimChar"/>
        </w:rPr>
        <w:t>## [1] 65.28352</w:t>
      </w:r>
    </w:p>
    <w:p w14:paraId="07A0C7A6" w14:textId="77777777" w:rsidR="00253BF7" w:rsidRDefault="00000000">
      <w:pPr>
        <w:pStyle w:val="Heading2"/>
      </w:pPr>
      <w:bookmarkStart w:id="4" w:name="standard-deviation"/>
      <w:bookmarkEnd w:id="3"/>
      <w:r>
        <w:t>Standard Deviation</w:t>
      </w:r>
    </w:p>
    <w:p w14:paraId="3E17E3F3" w14:textId="77777777" w:rsidR="00253BF7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heightsWomen)</w:t>
      </w:r>
    </w:p>
    <w:p w14:paraId="3590C768" w14:textId="77777777" w:rsidR="00253BF7" w:rsidRDefault="00000000">
      <w:pPr>
        <w:pStyle w:val="SourceCode"/>
      </w:pPr>
      <w:r>
        <w:rPr>
          <w:rStyle w:val="VerbatimChar"/>
        </w:rPr>
        <w:t>## [1] 2.952847</w:t>
      </w:r>
    </w:p>
    <w:p w14:paraId="0E3EAA5D" w14:textId="77777777" w:rsidR="00253BF7" w:rsidRDefault="00000000">
      <w:pPr>
        <w:pStyle w:val="Heading2"/>
      </w:pPr>
      <w:bookmarkStart w:id="5" w:name="number-summary"/>
      <w:bookmarkEnd w:id="4"/>
      <w:r>
        <w:t>5 Number Summary</w:t>
      </w:r>
    </w:p>
    <w:p w14:paraId="151A7380" w14:textId="77777777" w:rsidR="00253BF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 xml:space="preserve">(heightsWomen) </w:t>
      </w:r>
    </w:p>
    <w:p w14:paraId="55540510" w14:textId="7730CBA0" w:rsidR="00C66B4C" w:rsidRDefault="00000000" w:rsidP="00C66B4C">
      <w:pPr>
        <w:pStyle w:val="SourceCode"/>
        <w:rPr>
          <w:rStyle w:val="VerbatimChar"/>
        </w:rPr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56.00   64.00   65.00   65.28   67.00   77.00</w:t>
      </w:r>
      <w:bookmarkStart w:id="6" w:name="creating-histogram-using-ggplot2"/>
      <w:bookmarkEnd w:id="5"/>
    </w:p>
    <w:p w14:paraId="2600BEB9" w14:textId="77777777" w:rsidR="00C66B4C" w:rsidRDefault="00C66B4C" w:rsidP="00C66B4C">
      <w:pPr>
        <w:pStyle w:val="SourceCode"/>
      </w:pPr>
    </w:p>
    <w:p w14:paraId="18901CB5" w14:textId="25C0178B" w:rsidR="00253BF7" w:rsidRDefault="00000000">
      <w:pPr>
        <w:pStyle w:val="Heading2"/>
      </w:pPr>
      <w:r>
        <w:lastRenderedPageBreak/>
        <w:t>Creating Histogram using ggplot2</w:t>
      </w:r>
    </w:p>
    <w:p w14:paraId="6BAA146F" w14:textId="77777777" w:rsidR="00253B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 xml:space="preserve">(heightsWomen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eightsWomen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..count..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..count..)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cent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ta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Height (in)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Percent (%)'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Histogram of Female Student Heights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76DEC781" w14:textId="77777777" w:rsidR="00253BF7" w:rsidRDefault="00000000">
      <w:pPr>
        <w:pStyle w:val="FirstParagraph"/>
      </w:pPr>
      <w:r>
        <w:rPr>
          <w:noProof/>
        </w:rPr>
        <w:drawing>
          <wp:inline distT="0" distB="0" distL="0" distR="0" wp14:anchorId="5B989054" wp14:editId="358761CF">
            <wp:extent cx="5942679" cy="4760259"/>
            <wp:effectExtent l="0" t="0" r="0" b="0"/>
            <wp:docPr id="2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hp_2_Example_1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7313" cy="4779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sectPr w:rsidR="00253B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DF6BB" w14:textId="77777777" w:rsidR="00AC3042" w:rsidRDefault="00AC3042">
      <w:pPr>
        <w:spacing w:after="0"/>
      </w:pPr>
      <w:r>
        <w:separator/>
      </w:r>
    </w:p>
  </w:endnote>
  <w:endnote w:type="continuationSeparator" w:id="0">
    <w:p w14:paraId="4F82A3AF" w14:textId="77777777" w:rsidR="00AC3042" w:rsidRDefault="00AC30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D1AB9" w14:textId="77777777" w:rsidR="00AC3042" w:rsidRDefault="00AC3042">
      <w:r>
        <w:separator/>
      </w:r>
    </w:p>
  </w:footnote>
  <w:footnote w:type="continuationSeparator" w:id="0">
    <w:p w14:paraId="19ADD059" w14:textId="77777777" w:rsidR="00AC3042" w:rsidRDefault="00AC30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97275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150081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3BF7"/>
    <w:rsid w:val="00253BF7"/>
    <w:rsid w:val="00AC3042"/>
    <w:rsid w:val="00BF6342"/>
    <w:rsid w:val="00C66B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6D40446"/>
  <w15:docId w15:val="{9BF147EC-56EB-FA4C-97CC-D08032D7E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29</Words>
  <Characters>1308</Characters>
  <Application>Microsoft Office Word</Application>
  <DocSecurity>0</DocSecurity>
  <Lines>10</Lines>
  <Paragraphs>3</Paragraphs>
  <ScaleCrop>false</ScaleCrop>
  <Company/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4</cp:revision>
  <dcterms:created xsi:type="dcterms:W3CDTF">2022-08-07T14:55:00Z</dcterms:created>
  <dcterms:modified xsi:type="dcterms:W3CDTF">2022-08-07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